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cover-letter"/>
    <w:p>
      <w:pPr>
        <w:pStyle w:val="Heading1"/>
      </w:pPr>
      <w:r>
        <w:t xml:space="preserve">Cover Letter</w:t>
      </w:r>
    </w:p>
    <w:p>
      <w:pPr>
        <w:pStyle w:val="FirstParagraph"/>
      </w:pPr>
      <w:r>
        <w:rPr>
          <w:bCs/>
          <w:b/>
        </w:rPr>
        <w:t xml:space="preserve">Mr./Ms. [Full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t xml:space="preserve">Department of Mathematics</w:t>
      </w:r>
      <w:r>
        <w:br/>
      </w:r>
      <w:r>
        <w:t xml:space="preserve">University of Frankfurt</w:t>
      </w:r>
      <w:r>
        <w:br/>
      </w:r>
      <w:r>
        <w:t xml:space="preserve">Max-von-Laue-Strasse 1</w:t>
      </w:r>
      <w:r>
        <w:br/>
      </w:r>
      <w:r>
        <w:t xml:space="preserve">60438 Frankfurt am Main</w:t>
      </w:r>
      <w:r>
        <w:br/>
      </w:r>
      <w:r>
        <w:t xml:space="preserve">Germany</w:t>
      </w:r>
    </w:p>
    <w:bookmarkStart w:id="20" w:name="X7d360eb022cd210dec18e2b7b89083dce4cccb9"/>
    <w:p>
      <w:pPr>
        <w:pStyle w:val="Heading2"/>
      </w:pPr>
      <w:r>
        <w:t xml:space="preserve">Subject: Application for Mathematician Position at the University of Frankfurt, Germany</w:t>
      </w:r>
    </w:p>
    <w:p>
      <w:pPr>
        <w:pStyle w:val="FirstParagraph"/>
      </w:pPr>
      <w:r>
        <w:t xml:space="preserve">Dear Hiring Manager,</w:t>
      </w:r>
    </w:p>
    <w:p>
      <w:pPr>
        <w:pStyle w:val="BodyText"/>
      </w:pPr>
      <w:r>
        <w:t xml:space="preserve">I am writing to express my enthusiastic interest in the Mathematician position at the University of Frankfurt, Germany. As a dedicated and innovative mathematician with a strong foundation in both theoretical and applied mathematics, I am eager to contribute my expertise to your esteemed institution. Frankfurt’s reputation as a global hub for research, finance, and academic excellence makes it an ideal environment for advancing mathematical inquiry, and I am particularly inspired by the opportunities this role presents to engage with cutting-edge projects in the heart of Germany.</w:t>
      </w:r>
    </w:p>
    <w:p>
      <w:pPr>
        <w:pStyle w:val="BodyText"/>
      </w:pPr>
      <w:r>
        <w:t xml:space="preserve">My academic journey has been deeply rooted in mathematics, beginning with my [Degree] in Mathematics from [University Name], where I developed a rigorous understanding of algebraic structures, numerical analysis, and mathematical modeling. This foundation was further strengthened during my [PhD/Postdoctoral Research] at [Institution Name], where I specialized in [specific area, e.g., "partial differential equations" or "computational mathematics"]. My research has been published in reputable journals such as [Journal Names], and I have presented my findings at international conferences, including the International Congress of Mathematicians (ICM) and the European Mathematical Society Congress. These experiences have honed my ability to tackle complex problems with creativity, precision, and a commitment to interdisciplinary collaboration.</w:t>
      </w:r>
    </w:p>
    <w:p>
      <w:pPr>
        <w:pStyle w:val="BodyText"/>
      </w:pPr>
      <w:r>
        <w:t xml:space="preserve">What excites me most about the Mathematician role in Germany Frankfurt is the opportunity to work within a dynamic academic community that values innovation and intellectual curiosity. The University of Frankfurt is renowned for its pioneering research in mathematics, particularly in areas such as [mention specific fields relevant to the university, e.g., "mathematical finance," "data science," or "applied analysis"]. I am particularly drawn to the institution’s emphasis on fostering partnerships with industry and research institutes, which aligns perfectly with my goal of bridging theoretical mathematics with real-world applications. For instance, my work on [specific project or paper] has demonstrated how mathematical frameworks can address challenges in [relevant field], a pursuit that resonates strongly with Frankfurt’s mission to drive impactful research.</w:t>
      </w:r>
    </w:p>
    <w:p>
      <w:pPr>
        <w:pStyle w:val="BodyText"/>
      </w:pPr>
      <w:r>
        <w:t xml:space="preserve">My technical skills are complemented by a strong aptitude for teaching and mentorship. During my time as a teaching assistant at [University Name], I designed and delivered lectures on [specific topics], guided graduate students in their research projects, and mentored undergraduates in mathematical problem-solving. I believe that education is a cornerstone of progress, and I am passionate about inspiring the next generation of mathematicians to think critically and explore the beauty of mathematics. In Germany Frankfurt, where academic institutions are known for their rigorous standards and collaborative spirit, I am confident that my teaching philosophy will contribute meaningfully to your department’s goals.</w:t>
      </w:r>
    </w:p>
    <w:p>
      <w:pPr>
        <w:pStyle w:val="BodyText"/>
      </w:pPr>
      <w:r>
        <w:t xml:space="preserve">Living in Germany Frankfurt would not only provide me with a stimulating professional environment but also immerse me in a vibrant cultural landscape. The city’s blend of historical significance, modern innovation, and global connectivity has long captivated me. I am particularly interested in engaging with local research networks such as [mention specific organizations or initiatives, e.g., "the Frankfurt Institute for Advanced Studies" or "the Max Planck Society"], which align with my research interests. Additionally, I am eager to contribute to the city’s academic community by participating in seminars, workshops, and public lectures that promote mathematical literacy and interdisciplinary dialogue.</w:t>
      </w:r>
    </w:p>
    <w:p>
      <w:pPr>
        <w:pStyle w:val="BodyText"/>
      </w:pPr>
      <w:r>
        <w:t xml:space="preserve">What sets me apart as a Mathematician is my ability to approach problems from multiple perspectives. Whether it involves developing novel algorithms for data analysis, applying stochastic models to financial systems, or exploring the symmetry of geometric structures, I thrive in environments that challenge me to think beyond conventional boundaries. My work ethic is grounded in integrity and precision, and I take pride in delivering results that are both mathematically rigorous and practically relevant. In Germany Frankfurt, where precision and innovation are highly valued, I am confident that my contributions will align seamlessly with the expectations of this role.</w:t>
      </w:r>
    </w:p>
    <w:p>
      <w:pPr>
        <w:pStyle w:val="BodyText"/>
      </w:pPr>
      <w:r>
        <w:t xml:space="preserve">I am particularly compelled by the opportunity to work in Germany Frankfurt because of its unique position at the intersection of academia, industry, and culture. The city’s status as a financial center provides a fertile ground for mathematical research in areas such as quantitative finance and risk modeling, while its academic institutions foster a spirit of collaboration that is essential for breakthroughs. I am eager to bring my expertise in [specific area] to this environment and contribute to projects that push the boundaries of mathematical knowledge.</w:t>
      </w:r>
    </w:p>
    <w:p>
      <w:pPr>
        <w:pStyle w:val="BodyText"/>
      </w:pPr>
      <w:r>
        <w:t xml:space="preserve">In conclusion, I am deeply motivated to join the University of Frankfurt as a Mathematician and contribute to its legacy of excellence. My academic background, technical skills, and passion for mathematics make me an ideal candidate for this position. I would be honored to discuss how my qualifications align with the goals of your department and how I can help advance the university’s mission in Germany Frankfurt. Thank you for considering my application, and I look forward to the opportunity to contribute to your tea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Germany Frankfurt</dc:title>
  <dc:creator/>
  <dc:language>en</dc:language>
  <cp:keywords/>
  <dcterms:created xsi:type="dcterms:W3CDTF">2026-07-21T08:17:37Z</dcterms:created>
  <dcterms:modified xsi:type="dcterms:W3CDTF">2026-07-21T08:17:37Z</dcterms:modified>
</cp:coreProperties>
</file>

<file path=docProps/custom.xml><?xml version="1.0" encoding="utf-8"?>
<Properties xmlns="http://schemas.openxmlformats.org/officeDocument/2006/custom-properties" xmlns:vt="http://schemas.openxmlformats.org/officeDocument/2006/docPropsVTypes"/>
</file>